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7D778D" w14:textId="77777777" w:rsidR="006E41C1" w:rsidRPr="00AD3304" w:rsidRDefault="00AD3304" w:rsidP="00AD3304">
      <w:pPr>
        <w:spacing w:after="0" w:line="240" w:lineRule="auto"/>
        <w:jc w:val="center"/>
        <w:rPr>
          <w:b/>
          <w:sz w:val="28"/>
          <w:szCs w:val="28"/>
        </w:rPr>
      </w:pPr>
      <w:r w:rsidRPr="00AD3304">
        <w:rPr>
          <w:b/>
          <w:sz w:val="28"/>
          <w:szCs w:val="28"/>
        </w:rPr>
        <w:t>Southwestern Regional Emergency Medical Services Council</w:t>
      </w:r>
    </w:p>
    <w:p w14:paraId="3D7D778E" w14:textId="77777777" w:rsidR="00AD3304" w:rsidRPr="00AD3304" w:rsidRDefault="00AD3304" w:rsidP="00AD3304">
      <w:pPr>
        <w:spacing w:after="0" w:line="240" w:lineRule="auto"/>
        <w:jc w:val="center"/>
        <w:rPr>
          <w:b/>
          <w:sz w:val="28"/>
          <w:szCs w:val="28"/>
        </w:rPr>
      </w:pPr>
      <w:r w:rsidRPr="00AD3304">
        <w:rPr>
          <w:b/>
          <w:sz w:val="28"/>
          <w:szCs w:val="28"/>
        </w:rPr>
        <w:t>Summary Record of Meeting</w:t>
      </w:r>
    </w:p>
    <w:p w14:paraId="3D7D778F" w14:textId="77777777" w:rsidR="00AD3304" w:rsidRPr="00AD3304" w:rsidRDefault="00070E66" w:rsidP="00AD3304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ecember 2</w:t>
      </w:r>
      <w:r w:rsidR="00AD3304" w:rsidRPr="00AD3304">
        <w:rPr>
          <w:b/>
          <w:sz w:val="28"/>
          <w:szCs w:val="28"/>
        </w:rPr>
        <w:t>, 2020</w:t>
      </w:r>
    </w:p>
    <w:p w14:paraId="3D7D7790" w14:textId="77777777" w:rsidR="00AD3304" w:rsidRDefault="00AD3304" w:rsidP="00AD3304">
      <w:pPr>
        <w:spacing w:after="0" w:line="240" w:lineRule="auto"/>
        <w:jc w:val="center"/>
        <w:rPr>
          <w:sz w:val="28"/>
          <w:szCs w:val="28"/>
        </w:rPr>
      </w:pPr>
    </w:p>
    <w:p w14:paraId="3D7D7791" w14:textId="77777777" w:rsidR="00AD3304" w:rsidRDefault="00AD3304" w:rsidP="00AD3304">
      <w:pPr>
        <w:spacing w:after="0" w:line="240" w:lineRule="auto"/>
        <w:rPr>
          <w:sz w:val="24"/>
          <w:szCs w:val="28"/>
        </w:rPr>
      </w:pPr>
      <w:r w:rsidRPr="00AD3304">
        <w:rPr>
          <w:sz w:val="24"/>
          <w:szCs w:val="28"/>
        </w:rPr>
        <w:t xml:space="preserve">The official portion webcast of the Southwestern Regional Emergency Medical Services Council meeting can be found on the SWREMS website at </w:t>
      </w:r>
      <w:hyperlink r:id="rId6" w:history="1">
        <w:r w:rsidRPr="00AD3304">
          <w:rPr>
            <w:rStyle w:val="Hyperlink"/>
            <w:sz w:val="24"/>
            <w:szCs w:val="28"/>
          </w:rPr>
          <w:t>www.swrems.org</w:t>
        </w:r>
      </w:hyperlink>
      <w:r w:rsidRPr="00AD3304">
        <w:rPr>
          <w:sz w:val="24"/>
          <w:szCs w:val="28"/>
        </w:rPr>
        <w:t>.</w:t>
      </w:r>
    </w:p>
    <w:p w14:paraId="3D7D7792" w14:textId="77777777" w:rsidR="00070E66" w:rsidRDefault="00070E66" w:rsidP="00AD3304">
      <w:pPr>
        <w:spacing w:after="0" w:line="240" w:lineRule="auto"/>
        <w:rPr>
          <w:sz w:val="24"/>
          <w:szCs w:val="28"/>
        </w:rPr>
      </w:pPr>
    </w:p>
    <w:p w14:paraId="3D7D7793" w14:textId="77777777" w:rsidR="00070E66" w:rsidRPr="00070E66" w:rsidRDefault="00070E66" w:rsidP="00AD3304">
      <w:pPr>
        <w:spacing w:after="0" w:line="240" w:lineRule="auto"/>
        <w:rPr>
          <w:sz w:val="28"/>
          <w:szCs w:val="28"/>
        </w:rPr>
      </w:pPr>
      <w:r w:rsidRPr="00070E66">
        <w:rPr>
          <w:sz w:val="28"/>
          <w:szCs w:val="28"/>
        </w:rPr>
        <w:t>Unofficial portion</w:t>
      </w:r>
    </w:p>
    <w:p w14:paraId="3D7D7794" w14:textId="77777777" w:rsidR="00070E66" w:rsidRPr="00070E66" w:rsidRDefault="00070E66" w:rsidP="00AD3304">
      <w:pPr>
        <w:spacing w:after="0" w:line="240" w:lineRule="auto"/>
        <w:rPr>
          <w:sz w:val="28"/>
          <w:szCs w:val="28"/>
        </w:rPr>
      </w:pPr>
      <w:r w:rsidRPr="00070E66">
        <w:rPr>
          <w:sz w:val="28"/>
          <w:szCs w:val="28"/>
        </w:rPr>
        <w:t>Roll call there is a quorum present.</w:t>
      </w:r>
    </w:p>
    <w:p w14:paraId="3D7D7795" w14:textId="77777777" w:rsidR="00AD3304" w:rsidRDefault="00AD3304" w:rsidP="00AD3304">
      <w:pPr>
        <w:spacing w:after="0" w:line="240" w:lineRule="auto"/>
        <w:rPr>
          <w:sz w:val="24"/>
          <w:szCs w:val="28"/>
        </w:rPr>
      </w:pPr>
    </w:p>
    <w:p w14:paraId="3D7D7796" w14:textId="77777777" w:rsidR="00AD3304" w:rsidRPr="00070E66" w:rsidRDefault="00AD3304" w:rsidP="00AD330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  <w:u w:val="single"/>
        </w:rPr>
        <w:t>Correspondence</w:t>
      </w:r>
      <w:r w:rsidR="00070E66">
        <w:rPr>
          <w:b/>
          <w:sz w:val="28"/>
          <w:szCs w:val="28"/>
          <w:u w:val="single"/>
        </w:rPr>
        <w:t xml:space="preserve"> </w:t>
      </w:r>
      <w:r w:rsidR="00070E66">
        <w:rPr>
          <w:b/>
          <w:sz w:val="28"/>
          <w:szCs w:val="28"/>
        </w:rPr>
        <w:t xml:space="preserve">– </w:t>
      </w:r>
      <w:r w:rsidR="00070E66" w:rsidRPr="00070E66">
        <w:rPr>
          <w:sz w:val="28"/>
          <w:szCs w:val="28"/>
        </w:rPr>
        <w:t>Nothing to report</w:t>
      </w:r>
    </w:p>
    <w:p w14:paraId="3D7D7797" w14:textId="77777777" w:rsidR="00AD3304" w:rsidRDefault="00AD3304" w:rsidP="00AD3304">
      <w:pPr>
        <w:spacing w:after="0" w:line="240" w:lineRule="auto"/>
        <w:rPr>
          <w:sz w:val="28"/>
          <w:szCs w:val="28"/>
        </w:rPr>
      </w:pPr>
    </w:p>
    <w:p w14:paraId="3D7D7798" w14:textId="77777777" w:rsidR="00AD3304" w:rsidRDefault="00AD3304" w:rsidP="00AD3304">
      <w:pPr>
        <w:spacing w:after="0" w:line="240" w:lineRule="auto"/>
        <w:rPr>
          <w:b/>
          <w:sz w:val="28"/>
          <w:szCs w:val="28"/>
          <w:u w:val="single"/>
        </w:rPr>
      </w:pPr>
      <w:r w:rsidRPr="00AD3304">
        <w:rPr>
          <w:b/>
          <w:sz w:val="28"/>
          <w:szCs w:val="28"/>
          <w:u w:val="single"/>
        </w:rPr>
        <w:t>Chairman’s Report</w:t>
      </w:r>
    </w:p>
    <w:p w14:paraId="3D7D7799" w14:textId="00E49B72" w:rsidR="00047FC6" w:rsidRDefault="00070E66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Tom said Donna is to </w:t>
      </w:r>
      <w:proofErr w:type="gramStart"/>
      <w:r>
        <w:rPr>
          <w:sz w:val="28"/>
          <w:szCs w:val="28"/>
        </w:rPr>
        <w:t>receiv</w:t>
      </w:r>
      <w:r w:rsidR="00117D50">
        <w:rPr>
          <w:sz w:val="28"/>
          <w:szCs w:val="28"/>
        </w:rPr>
        <w:t>ing</w:t>
      </w:r>
      <w:proofErr w:type="gramEnd"/>
      <w:r>
        <w:rPr>
          <w:sz w:val="28"/>
          <w:szCs w:val="28"/>
        </w:rPr>
        <w:t xml:space="preserve"> a lot of credit, she received the NYS Rural Health Senate McGee honor</w:t>
      </w:r>
      <w:r w:rsidR="00117D50">
        <w:rPr>
          <w:sz w:val="28"/>
          <w:szCs w:val="28"/>
        </w:rPr>
        <w:t xml:space="preserve"> and </w:t>
      </w:r>
      <w:r w:rsidR="00DB26A9">
        <w:rPr>
          <w:sz w:val="28"/>
          <w:szCs w:val="28"/>
        </w:rPr>
        <w:t>often is mentioned on BEMS calls</w:t>
      </w:r>
      <w:r>
        <w:rPr>
          <w:sz w:val="28"/>
          <w:szCs w:val="28"/>
        </w:rPr>
        <w:t>.</w:t>
      </w:r>
      <w:r w:rsidR="005161B2">
        <w:rPr>
          <w:sz w:val="28"/>
          <w:szCs w:val="28"/>
        </w:rPr>
        <w:t xml:space="preserve"> The program agency is progressive, Congratulations. Donna says it was a Team effort. Donna mentions Jeff Lucky father had died recently.</w:t>
      </w:r>
    </w:p>
    <w:p w14:paraId="3D7D779A" w14:textId="77777777" w:rsidR="005161B2" w:rsidRDefault="005161B2" w:rsidP="00AD3304">
      <w:pPr>
        <w:spacing w:after="0" w:line="240" w:lineRule="auto"/>
        <w:rPr>
          <w:sz w:val="28"/>
          <w:szCs w:val="28"/>
        </w:rPr>
      </w:pPr>
    </w:p>
    <w:p w14:paraId="3D7D779B" w14:textId="77777777" w:rsidR="00047FC6" w:rsidRDefault="00047FC6" w:rsidP="00AD3304">
      <w:pPr>
        <w:spacing w:after="0" w:line="240" w:lineRule="auto"/>
        <w:rPr>
          <w:sz w:val="28"/>
          <w:szCs w:val="28"/>
        </w:rPr>
      </w:pPr>
      <w:r w:rsidRPr="00047FC6">
        <w:rPr>
          <w:b/>
          <w:sz w:val="28"/>
          <w:szCs w:val="28"/>
          <w:u w:val="single"/>
        </w:rPr>
        <w:t>Vice Chairman’s Report</w:t>
      </w:r>
      <w:r>
        <w:rPr>
          <w:b/>
          <w:sz w:val="28"/>
          <w:szCs w:val="28"/>
          <w:u w:val="single"/>
        </w:rPr>
        <w:t xml:space="preserve"> </w:t>
      </w:r>
      <w:r>
        <w:rPr>
          <w:sz w:val="28"/>
          <w:szCs w:val="28"/>
        </w:rPr>
        <w:t xml:space="preserve">– nothing to </w:t>
      </w:r>
      <w:proofErr w:type="gramStart"/>
      <w:r>
        <w:rPr>
          <w:sz w:val="28"/>
          <w:szCs w:val="28"/>
        </w:rPr>
        <w:t>report</w:t>
      </w:r>
      <w:proofErr w:type="gramEnd"/>
    </w:p>
    <w:p w14:paraId="3D7D779C" w14:textId="77777777" w:rsidR="00047FC6" w:rsidRDefault="00047FC6" w:rsidP="00AD3304">
      <w:pPr>
        <w:spacing w:after="0" w:line="240" w:lineRule="auto"/>
        <w:rPr>
          <w:sz w:val="28"/>
          <w:szCs w:val="28"/>
        </w:rPr>
      </w:pPr>
    </w:p>
    <w:p w14:paraId="3D7D779D" w14:textId="77777777" w:rsidR="00047FC6" w:rsidRDefault="00047FC6" w:rsidP="00AD3304">
      <w:pPr>
        <w:spacing w:after="0" w:line="240" w:lineRule="auto"/>
        <w:rPr>
          <w:sz w:val="28"/>
          <w:szCs w:val="28"/>
        </w:rPr>
      </w:pPr>
      <w:r w:rsidRPr="00047FC6">
        <w:rPr>
          <w:b/>
          <w:sz w:val="28"/>
          <w:szCs w:val="28"/>
          <w:u w:val="single"/>
        </w:rPr>
        <w:t>Treasurer</w:t>
      </w:r>
      <w:r>
        <w:rPr>
          <w:sz w:val="28"/>
          <w:szCs w:val="28"/>
        </w:rPr>
        <w:t xml:space="preserve"> – nothing to </w:t>
      </w:r>
      <w:proofErr w:type="gramStart"/>
      <w:r>
        <w:rPr>
          <w:sz w:val="28"/>
          <w:szCs w:val="28"/>
        </w:rPr>
        <w:t>report</w:t>
      </w:r>
      <w:proofErr w:type="gramEnd"/>
    </w:p>
    <w:p w14:paraId="3D7D779E" w14:textId="77777777" w:rsidR="00047FC6" w:rsidRDefault="00047FC6" w:rsidP="00AD3304">
      <w:pPr>
        <w:spacing w:after="0" w:line="240" w:lineRule="auto"/>
        <w:rPr>
          <w:sz w:val="28"/>
          <w:szCs w:val="28"/>
        </w:rPr>
      </w:pPr>
    </w:p>
    <w:p w14:paraId="3D7D779F" w14:textId="77777777" w:rsidR="00047FC6" w:rsidRDefault="00047FC6" w:rsidP="00AD3304">
      <w:pPr>
        <w:spacing w:after="0" w:line="240" w:lineRule="auto"/>
        <w:rPr>
          <w:sz w:val="28"/>
          <w:szCs w:val="28"/>
        </w:rPr>
      </w:pPr>
      <w:r w:rsidRPr="00047FC6">
        <w:rPr>
          <w:b/>
          <w:sz w:val="28"/>
          <w:szCs w:val="28"/>
          <w:u w:val="single"/>
        </w:rPr>
        <w:t xml:space="preserve">Secretary </w:t>
      </w:r>
      <w:r>
        <w:rPr>
          <w:sz w:val="28"/>
          <w:szCs w:val="28"/>
        </w:rPr>
        <w:t xml:space="preserve">– nothing to </w:t>
      </w:r>
      <w:proofErr w:type="gramStart"/>
      <w:r>
        <w:rPr>
          <w:sz w:val="28"/>
          <w:szCs w:val="28"/>
        </w:rPr>
        <w:t>report</w:t>
      </w:r>
      <w:proofErr w:type="gramEnd"/>
    </w:p>
    <w:p w14:paraId="3D7D77A0" w14:textId="77777777" w:rsidR="00047FC6" w:rsidRDefault="00047FC6" w:rsidP="00AD3304">
      <w:pPr>
        <w:spacing w:after="0" w:line="240" w:lineRule="auto"/>
        <w:rPr>
          <w:sz w:val="28"/>
          <w:szCs w:val="28"/>
        </w:rPr>
      </w:pPr>
    </w:p>
    <w:p w14:paraId="3D7D77A1" w14:textId="77777777" w:rsidR="00047FC6" w:rsidRDefault="00047FC6" w:rsidP="00AD3304">
      <w:pPr>
        <w:spacing w:after="0" w:line="240" w:lineRule="auto"/>
        <w:rPr>
          <w:sz w:val="28"/>
          <w:szCs w:val="28"/>
        </w:rPr>
      </w:pPr>
      <w:r w:rsidRPr="00047FC6">
        <w:rPr>
          <w:b/>
          <w:sz w:val="28"/>
          <w:szCs w:val="28"/>
          <w:u w:val="single"/>
        </w:rPr>
        <w:t>Past Chairman</w:t>
      </w:r>
      <w:r>
        <w:rPr>
          <w:sz w:val="28"/>
          <w:szCs w:val="28"/>
        </w:rPr>
        <w:t xml:space="preserve"> – nothing to </w:t>
      </w:r>
      <w:proofErr w:type="gramStart"/>
      <w:r>
        <w:rPr>
          <w:sz w:val="28"/>
          <w:szCs w:val="28"/>
        </w:rPr>
        <w:t>report</w:t>
      </w:r>
      <w:proofErr w:type="gramEnd"/>
    </w:p>
    <w:p w14:paraId="3D7D77A2" w14:textId="77777777" w:rsidR="00047FC6" w:rsidRDefault="00047FC6" w:rsidP="00AD3304">
      <w:pPr>
        <w:spacing w:after="0" w:line="240" w:lineRule="auto"/>
        <w:rPr>
          <w:sz w:val="28"/>
          <w:szCs w:val="28"/>
        </w:rPr>
      </w:pPr>
    </w:p>
    <w:p w14:paraId="3D7D77A3" w14:textId="77777777" w:rsidR="00047FC6" w:rsidRDefault="00047FC6" w:rsidP="00AD3304">
      <w:pPr>
        <w:spacing w:after="0" w:line="240" w:lineRule="auto"/>
        <w:rPr>
          <w:b/>
          <w:sz w:val="28"/>
          <w:szCs w:val="28"/>
          <w:u w:val="single"/>
        </w:rPr>
      </w:pPr>
      <w:r w:rsidRPr="00047FC6">
        <w:rPr>
          <w:b/>
          <w:sz w:val="28"/>
          <w:szCs w:val="28"/>
          <w:u w:val="single"/>
        </w:rPr>
        <w:t>Committee Reports</w:t>
      </w:r>
    </w:p>
    <w:p w14:paraId="3D7D77A4" w14:textId="77777777" w:rsidR="00047FC6" w:rsidRDefault="00047FC6" w:rsidP="00AD330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WREMAC</w:t>
      </w:r>
      <w:r w:rsidR="005161B2">
        <w:rPr>
          <w:b/>
          <w:sz w:val="28"/>
          <w:szCs w:val="28"/>
        </w:rPr>
        <w:t xml:space="preserve"> </w:t>
      </w:r>
    </w:p>
    <w:p w14:paraId="3D7D77A5" w14:textId="716820C2" w:rsidR="005161B2" w:rsidRPr="005161B2" w:rsidRDefault="005161B2" w:rsidP="00AD3304">
      <w:pPr>
        <w:spacing w:after="0" w:line="240" w:lineRule="auto"/>
        <w:rPr>
          <w:sz w:val="28"/>
          <w:szCs w:val="28"/>
        </w:rPr>
      </w:pPr>
      <w:r w:rsidRPr="005161B2">
        <w:rPr>
          <w:sz w:val="28"/>
          <w:szCs w:val="28"/>
        </w:rPr>
        <w:t>Dr</w:t>
      </w:r>
      <w:r>
        <w:rPr>
          <w:sz w:val="28"/>
          <w:szCs w:val="28"/>
        </w:rPr>
        <w:t>.</w:t>
      </w:r>
      <w:r w:rsidRPr="005161B2">
        <w:rPr>
          <w:sz w:val="28"/>
          <w:szCs w:val="28"/>
        </w:rPr>
        <w:t xml:space="preserve"> Walters </w:t>
      </w:r>
      <w:r>
        <w:rPr>
          <w:sz w:val="28"/>
          <w:szCs w:val="28"/>
        </w:rPr>
        <w:t>brought up telehealth with the ER</w:t>
      </w:r>
      <w:r w:rsidR="00CF1059">
        <w:rPr>
          <w:sz w:val="28"/>
          <w:szCs w:val="28"/>
        </w:rPr>
        <w:t xml:space="preserve"> and the program Mercy Flight is working on. </w:t>
      </w:r>
    </w:p>
    <w:p w14:paraId="3D7D77A6" w14:textId="77777777" w:rsidR="005161B2" w:rsidRDefault="005161B2" w:rsidP="00AD3304">
      <w:pPr>
        <w:spacing w:after="0" w:line="240" w:lineRule="auto"/>
        <w:rPr>
          <w:sz w:val="28"/>
          <w:szCs w:val="28"/>
        </w:rPr>
      </w:pPr>
    </w:p>
    <w:p w14:paraId="3D7D77A7" w14:textId="77777777" w:rsidR="00047FC6" w:rsidRDefault="00047FC6" w:rsidP="00AD3304">
      <w:pPr>
        <w:spacing w:after="0" w:line="240" w:lineRule="auto"/>
        <w:rPr>
          <w:sz w:val="28"/>
          <w:szCs w:val="28"/>
        </w:rPr>
      </w:pPr>
      <w:r w:rsidRPr="00047FC6">
        <w:rPr>
          <w:b/>
          <w:sz w:val="28"/>
          <w:szCs w:val="28"/>
        </w:rPr>
        <w:t>SEMAC/SEMSCO</w:t>
      </w:r>
      <w:r w:rsidR="005161B2">
        <w:rPr>
          <w:b/>
          <w:sz w:val="28"/>
          <w:szCs w:val="28"/>
        </w:rPr>
        <w:t xml:space="preserve"> – </w:t>
      </w:r>
      <w:r w:rsidR="005161B2" w:rsidRPr="005161B2">
        <w:rPr>
          <w:sz w:val="28"/>
          <w:szCs w:val="28"/>
        </w:rPr>
        <w:t>Nothing to report</w:t>
      </w:r>
    </w:p>
    <w:p w14:paraId="3D7D77A8" w14:textId="77777777" w:rsidR="005161B2" w:rsidRDefault="005161B2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Discussion did take place on how Mickey is still not on the committee. Ron is still our representative. Ron said next week there is a meeting he will be attending. </w:t>
      </w:r>
    </w:p>
    <w:p w14:paraId="3D7D77A9" w14:textId="77777777" w:rsidR="005161B2" w:rsidRPr="005161B2" w:rsidRDefault="005161B2" w:rsidP="00AD3304">
      <w:pPr>
        <w:spacing w:after="0" w:line="240" w:lineRule="auto"/>
        <w:rPr>
          <w:sz w:val="28"/>
          <w:szCs w:val="28"/>
        </w:rPr>
      </w:pPr>
    </w:p>
    <w:p w14:paraId="3D7D77AA" w14:textId="77777777" w:rsidR="0022748C" w:rsidRDefault="0022748C" w:rsidP="00AD3304">
      <w:pPr>
        <w:spacing w:after="0" w:line="240" w:lineRule="auto"/>
        <w:rPr>
          <w:b/>
          <w:sz w:val="28"/>
          <w:szCs w:val="28"/>
        </w:rPr>
      </w:pPr>
      <w:r w:rsidRPr="0022748C">
        <w:rPr>
          <w:b/>
          <w:sz w:val="28"/>
          <w:szCs w:val="28"/>
        </w:rPr>
        <w:t>DOH</w:t>
      </w:r>
    </w:p>
    <w:p w14:paraId="3D7D77AB" w14:textId="740F8A83" w:rsidR="0022748C" w:rsidRDefault="0022748C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Don spoke on </w:t>
      </w:r>
      <w:r w:rsidR="005161B2">
        <w:rPr>
          <w:sz w:val="28"/>
          <w:szCs w:val="28"/>
        </w:rPr>
        <w:t xml:space="preserve">continue to use PPE, policy statements </w:t>
      </w:r>
      <w:r w:rsidR="008E2DF4">
        <w:rPr>
          <w:sz w:val="28"/>
          <w:szCs w:val="28"/>
        </w:rPr>
        <w:t>within</w:t>
      </w:r>
      <w:r w:rsidR="005161B2">
        <w:rPr>
          <w:sz w:val="28"/>
          <w:szCs w:val="28"/>
        </w:rPr>
        <w:t xml:space="preserve"> the bureau.</w:t>
      </w:r>
      <w:r w:rsidR="008E2DF4">
        <w:rPr>
          <w:sz w:val="28"/>
          <w:szCs w:val="28"/>
        </w:rPr>
        <w:t xml:space="preserve"> CLEA license extending. He will be leaving his present position and Ed </w:t>
      </w:r>
      <w:proofErr w:type="spellStart"/>
      <w:r w:rsidR="008E2DF4">
        <w:rPr>
          <w:sz w:val="28"/>
          <w:szCs w:val="28"/>
        </w:rPr>
        <w:t>Mager</w:t>
      </w:r>
      <w:proofErr w:type="spellEnd"/>
      <w:r w:rsidR="008E2DF4">
        <w:rPr>
          <w:sz w:val="28"/>
          <w:szCs w:val="28"/>
        </w:rPr>
        <w:t xml:space="preserve"> will be taking his place until a replacement is found. Ed </w:t>
      </w:r>
      <w:proofErr w:type="spellStart"/>
      <w:r w:rsidR="008E2DF4">
        <w:rPr>
          <w:sz w:val="28"/>
          <w:szCs w:val="28"/>
        </w:rPr>
        <w:t>Mager</w:t>
      </w:r>
      <w:proofErr w:type="spellEnd"/>
      <w:r w:rsidR="008E2DF4">
        <w:rPr>
          <w:sz w:val="28"/>
          <w:szCs w:val="28"/>
        </w:rPr>
        <w:t xml:space="preserve"> is present. He spoke a few words on safety plans, rural ems, personnel shortages and using PPE.</w:t>
      </w:r>
    </w:p>
    <w:p w14:paraId="3D7D77AC" w14:textId="77777777" w:rsidR="008E2DF4" w:rsidRDefault="008E2DF4" w:rsidP="00AD3304">
      <w:pPr>
        <w:spacing w:after="0" w:line="240" w:lineRule="auto"/>
        <w:rPr>
          <w:sz w:val="28"/>
          <w:szCs w:val="28"/>
        </w:rPr>
      </w:pPr>
    </w:p>
    <w:p w14:paraId="3D7D77AD" w14:textId="77777777" w:rsidR="008E2DF4" w:rsidRDefault="0022748C" w:rsidP="00AD3304">
      <w:pPr>
        <w:spacing w:after="0" w:line="240" w:lineRule="auto"/>
        <w:rPr>
          <w:b/>
          <w:sz w:val="28"/>
          <w:szCs w:val="28"/>
        </w:rPr>
      </w:pPr>
      <w:r w:rsidRPr="0022748C">
        <w:rPr>
          <w:b/>
          <w:sz w:val="28"/>
          <w:szCs w:val="28"/>
        </w:rPr>
        <w:lastRenderedPageBreak/>
        <w:t>STEMS</w:t>
      </w:r>
    </w:p>
    <w:p w14:paraId="3D7D77AE" w14:textId="77777777" w:rsidR="009979E1" w:rsidRDefault="009979E1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Alicia gave report on </w:t>
      </w:r>
      <w:r w:rsidR="008E2DF4">
        <w:rPr>
          <w:sz w:val="28"/>
          <w:szCs w:val="28"/>
        </w:rPr>
        <w:t>hosting MHFA training, paramedic starting in January 2021.</w:t>
      </w:r>
    </w:p>
    <w:p w14:paraId="3D7D77AF" w14:textId="77777777" w:rsidR="008E2DF4" w:rsidRDefault="008E2DF4" w:rsidP="00AD3304">
      <w:pPr>
        <w:spacing w:after="0" w:line="240" w:lineRule="auto"/>
        <w:rPr>
          <w:sz w:val="28"/>
          <w:szCs w:val="28"/>
        </w:rPr>
      </w:pPr>
    </w:p>
    <w:p w14:paraId="3D7D77B0" w14:textId="77777777" w:rsidR="009979E1" w:rsidRDefault="009979E1" w:rsidP="00AD3304">
      <w:pPr>
        <w:spacing w:after="0" w:line="240" w:lineRule="auto"/>
        <w:rPr>
          <w:sz w:val="28"/>
          <w:szCs w:val="28"/>
        </w:rPr>
      </w:pPr>
      <w:r w:rsidRPr="009979E1">
        <w:rPr>
          <w:b/>
          <w:sz w:val="28"/>
          <w:szCs w:val="28"/>
        </w:rPr>
        <w:t>Community Relations</w:t>
      </w:r>
      <w:r>
        <w:rPr>
          <w:b/>
          <w:sz w:val="28"/>
          <w:szCs w:val="28"/>
        </w:rPr>
        <w:t xml:space="preserve"> </w:t>
      </w:r>
      <w:r w:rsidRPr="009979E1">
        <w:rPr>
          <w:sz w:val="28"/>
          <w:szCs w:val="28"/>
        </w:rPr>
        <w:t xml:space="preserve">– nothing to </w:t>
      </w:r>
      <w:proofErr w:type="gramStart"/>
      <w:r w:rsidRPr="009979E1">
        <w:rPr>
          <w:sz w:val="28"/>
          <w:szCs w:val="28"/>
        </w:rPr>
        <w:t>report</w:t>
      </w:r>
      <w:proofErr w:type="gramEnd"/>
    </w:p>
    <w:p w14:paraId="3D7D77B1" w14:textId="77777777" w:rsidR="009979E1" w:rsidRDefault="009979E1" w:rsidP="00AD3304">
      <w:pPr>
        <w:spacing w:after="0" w:line="240" w:lineRule="auto"/>
        <w:rPr>
          <w:sz w:val="28"/>
          <w:szCs w:val="28"/>
        </w:rPr>
      </w:pPr>
    </w:p>
    <w:p w14:paraId="3D7D77B2" w14:textId="77777777" w:rsidR="009979E1" w:rsidRDefault="009979E1" w:rsidP="00AD3304">
      <w:pPr>
        <w:spacing w:after="0" w:line="240" w:lineRule="auto"/>
        <w:rPr>
          <w:b/>
          <w:sz w:val="28"/>
          <w:szCs w:val="28"/>
        </w:rPr>
      </w:pPr>
      <w:r w:rsidRPr="009979E1">
        <w:rPr>
          <w:b/>
          <w:sz w:val="28"/>
          <w:szCs w:val="28"/>
        </w:rPr>
        <w:t>Education</w:t>
      </w:r>
    </w:p>
    <w:p w14:paraId="3D7D77B3" w14:textId="77777777" w:rsidR="008E2DF4" w:rsidRDefault="009979E1" w:rsidP="00AD3304">
      <w:pPr>
        <w:spacing w:after="0" w:line="240" w:lineRule="auto"/>
        <w:rPr>
          <w:sz w:val="28"/>
          <w:szCs w:val="28"/>
        </w:rPr>
      </w:pPr>
      <w:r w:rsidRPr="009979E1">
        <w:rPr>
          <w:sz w:val="28"/>
          <w:szCs w:val="28"/>
        </w:rPr>
        <w:t>Mickey</w:t>
      </w:r>
      <w:r>
        <w:rPr>
          <w:sz w:val="28"/>
          <w:szCs w:val="28"/>
        </w:rPr>
        <w:t xml:space="preserve"> reported </w:t>
      </w:r>
      <w:r w:rsidR="008E2DF4">
        <w:rPr>
          <w:sz w:val="28"/>
          <w:szCs w:val="28"/>
        </w:rPr>
        <w:t>on training coming up this weekend. The spring conference is April 16, 17 2021.</w:t>
      </w:r>
    </w:p>
    <w:p w14:paraId="3D7D77B4" w14:textId="77777777" w:rsidR="009979E1" w:rsidRDefault="009979E1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3D7D77B5" w14:textId="77777777" w:rsidR="009979E1" w:rsidRDefault="009979E1" w:rsidP="00AD3304">
      <w:pPr>
        <w:spacing w:after="0" w:line="240" w:lineRule="auto"/>
        <w:rPr>
          <w:b/>
          <w:sz w:val="28"/>
          <w:szCs w:val="28"/>
        </w:rPr>
      </w:pPr>
      <w:r w:rsidRPr="009979E1">
        <w:rPr>
          <w:b/>
          <w:sz w:val="28"/>
          <w:szCs w:val="28"/>
        </w:rPr>
        <w:t>EMS Services</w:t>
      </w:r>
    </w:p>
    <w:p w14:paraId="3D7D77B6" w14:textId="4BD0FF4E" w:rsidR="009979E1" w:rsidRDefault="009979E1" w:rsidP="00AD3304">
      <w:pPr>
        <w:spacing w:after="0" w:line="240" w:lineRule="auto"/>
        <w:rPr>
          <w:sz w:val="28"/>
          <w:szCs w:val="28"/>
        </w:rPr>
      </w:pPr>
      <w:r w:rsidRPr="009979E1">
        <w:rPr>
          <w:sz w:val="28"/>
          <w:szCs w:val="28"/>
        </w:rPr>
        <w:t xml:space="preserve">Brian </w:t>
      </w:r>
      <w:r>
        <w:rPr>
          <w:sz w:val="28"/>
          <w:szCs w:val="28"/>
        </w:rPr>
        <w:t>r</w:t>
      </w:r>
      <w:r w:rsidR="008E2DF4">
        <w:rPr>
          <w:sz w:val="28"/>
          <w:szCs w:val="28"/>
        </w:rPr>
        <w:t>eport will be later in the meeting.</w:t>
      </w:r>
    </w:p>
    <w:p w14:paraId="3D7D77B7" w14:textId="77777777" w:rsidR="00520E1F" w:rsidRDefault="00520E1F" w:rsidP="00AD3304">
      <w:pPr>
        <w:spacing w:after="0" w:line="240" w:lineRule="auto"/>
        <w:rPr>
          <w:sz w:val="28"/>
          <w:szCs w:val="28"/>
        </w:rPr>
      </w:pPr>
    </w:p>
    <w:p w14:paraId="3D7D77B8" w14:textId="77777777" w:rsidR="009979E1" w:rsidRPr="008E2DF4" w:rsidRDefault="003B7570" w:rsidP="00AD3304">
      <w:pPr>
        <w:spacing w:after="0" w:line="240" w:lineRule="auto"/>
        <w:rPr>
          <w:sz w:val="28"/>
          <w:szCs w:val="28"/>
        </w:rPr>
      </w:pPr>
      <w:r w:rsidRPr="003B7570">
        <w:rPr>
          <w:b/>
          <w:sz w:val="28"/>
          <w:szCs w:val="28"/>
        </w:rPr>
        <w:t>Legislative</w:t>
      </w:r>
      <w:r w:rsidR="009979E1" w:rsidRPr="003B7570">
        <w:rPr>
          <w:b/>
          <w:sz w:val="28"/>
          <w:szCs w:val="28"/>
        </w:rPr>
        <w:t xml:space="preserve"> </w:t>
      </w:r>
      <w:r w:rsidR="008E2DF4">
        <w:rPr>
          <w:sz w:val="28"/>
          <w:szCs w:val="28"/>
        </w:rPr>
        <w:t>– Nothing to report</w:t>
      </w:r>
    </w:p>
    <w:p w14:paraId="3D7D77B9" w14:textId="77777777" w:rsidR="003B7570" w:rsidRDefault="003B7570" w:rsidP="00AD3304">
      <w:pPr>
        <w:spacing w:after="0" w:line="240" w:lineRule="auto"/>
        <w:rPr>
          <w:sz w:val="28"/>
          <w:szCs w:val="28"/>
        </w:rPr>
      </w:pPr>
    </w:p>
    <w:p w14:paraId="3D7D77BA" w14:textId="77777777" w:rsidR="003B7570" w:rsidRPr="003B7570" w:rsidRDefault="003B7570" w:rsidP="00AD3304">
      <w:pPr>
        <w:spacing w:after="0" w:line="240" w:lineRule="auto"/>
        <w:rPr>
          <w:b/>
          <w:sz w:val="28"/>
          <w:szCs w:val="28"/>
        </w:rPr>
      </w:pPr>
      <w:r w:rsidRPr="003B7570">
        <w:rPr>
          <w:b/>
          <w:sz w:val="28"/>
          <w:szCs w:val="28"/>
        </w:rPr>
        <w:t>Membership</w:t>
      </w:r>
    </w:p>
    <w:p w14:paraId="3D7D77BB" w14:textId="77777777" w:rsidR="003B7570" w:rsidRDefault="008E2DF4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Dan said his report will be during the official portion of the meeting. We need two people to re</w:t>
      </w:r>
      <w:r w:rsidR="0043617F">
        <w:rPr>
          <w:sz w:val="28"/>
          <w:szCs w:val="28"/>
        </w:rPr>
        <w:t>place Mona and Ron and those members expiring from Cattaraugus County.</w:t>
      </w:r>
    </w:p>
    <w:p w14:paraId="3D7D77BC" w14:textId="77777777" w:rsidR="003B7570" w:rsidRDefault="003B7570" w:rsidP="00AD3304">
      <w:pPr>
        <w:spacing w:after="0" w:line="240" w:lineRule="auto"/>
        <w:rPr>
          <w:sz w:val="28"/>
          <w:szCs w:val="28"/>
        </w:rPr>
      </w:pPr>
    </w:p>
    <w:p w14:paraId="3D7D77BD" w14:textId="77777777" w:rsidR="003B7570" w:rsidRDefault="003B7570" w:rsidP="00AD3304">
      <w:pPr>
        <w:spacing w:after="0" w:line="240" w:lineRule="auto"/>
        <w:rPr>
          <w:b/>
          <w:sz w:val="28"/>
          <w:szCs w:val="28"/>
          <w:u w:val="single"/>
        </w:rPr>
      </w:pPr>
      <w:r w:rsidRPr="003B7570">
        <w:rPr>
          <w:b/>
          <w:sz w:val="28"/>
          <w:szCs w:val="28"/>
          <w:u w:val="single"/>
        </w:rPr>
        <w:t>County Reports</w:t>
      </w:r>
    </w:p>
    <w:p w14:paraId="3D7D77BE" w14:textId="77777777" w:rsidR="003B7570" w:rsidRDefault="003B7570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Allegany County</w:t>
      </w:r>
    </w:p>
    <w:p w14:paraId="3D7D77BF" w14:textId="77777777" w:rsidR="003B7570" w:rsidRDefault="0043617F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Jeff Lucky reports EMT class testing out, class smaller than usual. Radio upgrades working </w:t>
      </w:r>
      <w:proofErr w:type="gramStart"/>
      <w:r>
        <w:rPr>
          <w:sz w:val="28"/>
          <w:szCs w:val="28"/>
        </w:rPr>
        <w:t>good</w:t>
      </w:r>
      <w:proofErr w:type="gramEnd"/>
      <w:r>
        <w:rPr>
          <w:sz w:val="28"/>
          <w:szCs w:val="28"/>
        </w:rPr>
        <w:t>.</w:t>
      </w:r>
    </w:p>
    <w:p w14:paraId="3D7D77C0" w14:textId="77777777" w:rsidR="0043617F" w:rsidRDefault="0043617F" w:rsidP="00AD3304">
      <w:pPr>
        <w:spacing w:after="0" w:line="240" w:lineRule="auto"/>
        <w:rPr>
          <w:sz w:val="28"/>
          <w:szCs w:val="28"/>
        </w:rPr>
      </w:pPr>
    </w:p>
    <w:p w14:paraId="3D7D77C1" w14:textId="77777777" w:rsidR="003B7570" w:rsidRDefault="003B7570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Cattaraugus County</w:t>
      </w:r>
    </w:p>
    <w:p w14:paraId="3D7D77C2" w14:textId="77777777" w:rsidR="003B7570" w:rsidRDefault="0043617F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Chris reports operation center remains open. Regional morgue side on shipping two trailer in the Olean area.</w:t>
      </w:r>
    </w:p>
    <w:p w14:paraId="3D7D77C3" w14:textId="77777777" w:rsidR="0043617F" w:rsidRDefault="0043617F" w:rsidP="00AD3304">
      <w:pPr>
        <w:spacing w:after="0" w:line="240" w:lineRule="auto"/>
        <w:rPr>
          <w:sz w:val="28"/>
          <w:szCs w:val="28"/>
        </w:rPr>
      </w:pPr>
    </w:p>
    <w:p w14:paraId="3D7D77C4" w14:textId="77777777" w:rsidR="003B7570" w:rsidRDefault="003B7570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Chautauqua County</w:t>
      </w:r>
    </w:p>
    <w:p w14:paraId="3D7D77C5" w14:textId="77777777" w:rsidR="00063515" w:rsidRDefault="0043617F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They have a CON tonight later in the meeting.</w:t>
      </w:r>
    </w:p>
    <w:p w14:paraId="3D7D77C6" w14:textId="77777777" w:rsidR="0043617F" w:rsidRDefault="0043617F" w:rsidP="00AD3304">
      <w:pPr>
        <w:spacing w:after="0" w:line="240" w:lineRule="auto"/>
        <w:rPr>
          <w:sz w:val="28"/>
          <w:szCs w:val="28"/>
        </w:rPr>
      </w:pPr>
    </w:p>
    <w:p w14:paraId="3D7D77C7" w14:textId="77777777" w:rsidR="00063515" w:rsidRDefault="00063515" w:rsidP="00AD3304">
      <w:pPr>
        <w:spacing w:after="0" w:line="240" w:lineRule="auto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OFFICIAL MEETING</w:t>
      </w:r>
    </w:p>
    <w:p w14:paraId="3D7D77C8" w14:textId="77777777" w:rsidR="00063515" w:rsidRDefault="00063515" w:rsidP="00AD3304">
      <w:pPr>
        <w:spacing w:after="0" w:line="240" w:lineRule="auto"/>
        <w:rPr>
          <w:b/>
          <w:sz w:val="28"/>
          <w:szCs w:val="28"/>
          <w:u w:val="single"/>
        </w:rPr>
      </w:pPr>
      <w:r w:rsidRPr="00063515">
        <w:rPr>
          <w:b/>
          <w:sz w:val="28"/>
          <w:szCs w:val="28"/>
          <w:u w:val="single"/>
        </w:rPr>
        <w:t>Call to Order of Formal Portion of Meeting</w:t>
      </w:r>
    </w:p>
    <w:p w14:paraId="3D7D77C9" w14:textId="77777777" w:rsidR="00063515" w:rsidRDefault="00063515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Chair Tom Sampson convened this session remote to order with SWREMS members at the place of convenience.</w:t>
      </w:r>
    </w:p>
    <w:p w14:paraId="3D7D77CA" w14:textId="77777777" w:rsidR="00063515" w:rsidRDefault="00063515" w:rsidP="00AD3304">
      <w:pPr>
        <w:spacing w:after="0" w:line="240" w:lineRule="auto"/>
        <w:rPr>
          <w:sz w:val="28"/>
          <w:szCs w:val="28"/>
        </w:rPr>
      </w:pPr>
    </w:p>
    <w:p w14:paraId="3D7D77CB" w14:textId="77777777" w:rsidR="00063515" w:rsidRPr="00C51D72" w:rsidRDefault="00063515" w:rsidP="00AD3304">
      <w:pPr>
        <w:spacing w:after="0" w:line="240" w:lineRule="auto"/>
        <w:rPr>
          <w:b/>
          <w:sz w:val="28"/>
          <w:szCs w:val="28"/>
          <w:u w:val="single"/>
        </w:rPr>
      </w:pPr>
      <w:r w:rsidRPr="00C51D72">
        <w:rPr>
          <w:b/>
          <w:sz w:val="28"/>
          <w:szCs w:val="28"/>
          <w:u w:val="single"/>
        </w:rPr>
        <w:t>Established Quorum</w:t>
      </w:r>
    </w:p>
    <w:p w14:paraId="3D7D77CC" w14:textId="77777777" w:rsidR="00063515" w:rsidRDefault="00063515" w:rsidP="00AD3304">
      <w:pPr>
        <w:spacing w:after="0" w:line="240" w:lineRule="auto"/>
        <w:rPr>
          <w:sz w:val="28"/>
          <w:szCs w:val="28"/>
        </w:rPr>
      </w:pPr>
    </w:p>
    <w:p w14:paraId="3D7D77CD" w14:textId="77777777" w:rsidR="00063515" w:rsidRPr="00C51D72" w:rsidRDefault="00063515" w:rsidP="00AD3304">
      <w:pPr>
        <w:spacing w:after="0" w:line="240" w:lineRule="auto"/>
        <w:rPr>
          <w:b/>
          <w:sz w:val="28"/>
          <w:szCs w:val="28"/>
          <w:u w:val="single"/>
        </w:rPr>
      </w:pPr>
      <w:r w:rsidRPr="00C51D72">
        <w:rPr>
          <w:b/>
          <w:sz w:val="28"/>
          <w:szCs w:val="28"/>
          <w:u w:val="single"/>
        </w:rPr>
        <w:t>Previous Meeting Minutes</w:t>
      </w:r>
    </w:p>
    <w:p w14:paraId="3D7D77CE" w14:textId="75E88C3F" w:rsidR="00063515" w:rsidRDefault="00C51D72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>Mickey moved that the minutes of t</w:t>
      </w:r>
      <w:r w:rsidR="0043617F">
        <w:rPr>
          <w:sz w:val="28"/>
          <w:szCs w:val="28"/>
        </w:rPr>
        <w:t>he October 7</w:t>
      </w:r>
      <w:r w:rsidR="0043617F" w:rsidRPr="0043617F">
        <w:rPr>
          <w:sz w:val="28"/>
          <w:szCs w:val="28"/>
          <w:vertAlign w:val="superscript"/>
        </w:rPr>
        <w:t>th</w:t>
      </w:r>
      <w:r w:rsidR="0043617F">
        <w:rPr>
          <w:sz w:val="28"/>
          <w:szCs w:val="28"/>
        </w:rPr>
        <w:t>, 2020 be approved. Brian</w:t>
      </w:r>
      <w:r>
        <w:rPr>
          <w:sz w:val="28"/>
          <w:szCs w:val="28"/>
        </w:rPr>
        <w:t xml:space="preserve"> seconded the motion. All </w:t>
      </w:r>
      <w:proofErr w:type="gramStart"/>
      <w:r w:rsidR="00FB300A">
        <w:rPr>
          <w:sz w:val="28"/>
          <w:szCs w:val="28"/>
        </w:rPr>
        <w:t>a</w:t>
      </w:r>
      <w:r>
        <w:rPr>
          <w:sz w:val="28"/>
          <w:szCs w:val="28"/>
        </w:rPr>
        <w:t>ye</w:t>
      </w:r>
      <w:proofErr w:type="gramEnd"/>
      <w:r>
        <w:rPr>
          <w:sz w:val="28"/>
          <w:szCs w:val="28"/>
        </w:rPr>
        <w:t>.</w:t>
      </w:r>
    </w:p>
    <w:p w14:paraId="3D7D77CF" w14:textId="77777777" w:rsidR="00C51D72" w:rsidRDefault="00C51D72" w:rsidP="00AD3304">
      <w:pPr>
        <w:spacing w:after="0" w:line="240" w:lineRule="auto"/>
        <w:rPr>
          <w:sz w:val="28"/>
          <w:szCs w:val="28"/>
        </w:rPr>
      </w:pPr>
    </w:p>
    <w:p w14:paraId="3D7D77D0" w14:textId="77777777" w:rsidR="00C51D72" w:rsidRDefault="00C51D72" w:rsidP="00AD3304">
      <w:pPr>
        <w:spacing w:after="0" w:line="240" w:lineRule="auto"/>
        <w:rPr>
          <w:b/>
          <w:sz w:val="28"/>
          <w:szCs w:val="28"/>
          <w:u w:val="single"/>
        </w:rPr>
      </w:pPr>
      <w:r w:rsidRPr="00C51D72">
        <w:rPr>
          <w:b/>
          <w:sz w:val="28"/>
          <w:szCs w:val="28"/>
          <w:u w:val="single"/>
        </w:rPr>
        <w:t>Treasurer’s Report</w:t>
      </w:r>
    </w:p>
    <w:p w14:paraId="3D7D77D1" w14:textId="386F484E" w:rsidR="00C51D72" w:rsidRDefault="0043617F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Bill Johnston</w:t>
      </w:r>
      <w:r w:rsidR="00C51D72">
        <w:rPr>
          <w:sz w:val="28"/>
          <w:szCs w:val="28"/>
        </w:rPr>
        <w:t xml:space="preserve"> moved motion</w:t>
      </w:r>
      <w:r>
        <w:rPr>
          <w:sz w:val="28"/>
          <w:szCs w:val="28"/>
        </w:rPr>
        <w:t xml:space="preserve"> to report to be approved</w:t>
      </w:r>
      <w:r w:rsidRPr="000B43AC">
        <w:rPr>
          <w:sz w:val="28"/>
          <w:szCs w:val="28"/>
        </w:rPr>
        <w:t xml:space="preserve">.   </w:t>
      </w:r>
      <w:r w:rsidR="00C51D72" w:rsidRPr="000B43AC">
        <w:rPr>
          <w:sz w:val="28"/>
          <w:szCs w:val="28"/>
        </w:rPr>
        <w:t xml:space="preserve"> </w:t>
      </w:r>
      <w:r w:rsidR="000B43AC" w:rsidRPr="000B43AC">
        <w:rPr>
          <w:sz w:val="28"/>
          <w:szCs w:val="28"/>
        </w:rPr>
        <w:t xml:space="preserve">Paul Weaver </w:t>
      </w:r>
      <w:r w:rsidR="00C51D72" w:rsidRPr="000B43AC">
        <w:rPr>
          <w:sz w:val="28"/>
          <w:szCs w:val="28"/>
        </w:rPr>
        <w:t>seconded the motion.</w:t>
      </w:r>
    </w:p>
    <w:p w14:paraId="3D7D77D2" w14:textId="77777777" w:rsidR="00C51D72" w:rsidRDefault="00C51D72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Motion passes.</w:t>
      </w:r>
    </w:p>
    <w:p w14:paraId="3D7D77D3" w14:textId="77777777" w:rsidR="00C51D72" w:rsidRDefault="00C51D72" w:rsidP="00AD3304">
      <w:pPr>
        <w:spacing w:after="0" w:line="240" w:lineRule="auto"/>
        <w:rPr>
          <w:sz w:val="28"/>
          <w:szCs w:val="28"/>
        </w:rPr>
      </w:pPr>
    </w:p>
    <w:p w14:paraId="3D7D77D4" w14:textId="77777777" w:rsidR="00C51D72" w:rsidRDefault="00C51D72" w:rsidP="00AD3304">
      <w:pPr>
        <w:spacing w:after="0" w:line="240" w:lineRule="auto"/>
        <w:rPr>
          <w:b/>
          <w:sz w:val="28"/>
          <w:szCs w:val="28"/>
          <w:u w:val="single"/>
        </w:rPr>
      </w:pPr>
      <w:r w:rsidRPr="00C51D72">
        <w:rPr>
          <w:b/>
          <w:sz w:val="28"/>
          <w:szCs w:val="28"/>
          <w:u w:val="single"/>
        </w:rPr>
        <w:t>Enforcement Notifications</w:t>
      </w:r>
    </w:p>
    <w:p w14:paraId="3D7D77D5" w14:textId="77777777" w:rsidR="00C51D72" w:rsidRDefault="0043617F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N</w:t>
      </w:r>
      <w:r w:rsidR="00C51D72">
        <w:rPr>
          <w:sz w:val="28"/>
          <w:szCs w:val="28"/>
        </w:rPr>
        <w:t>otifications were read into the record.</w:t>
      </w:r>
    </w:p>
    <w:p w14:paraId="3D7D77D6" w14:textId="77777777" w:rsidR="00C51D72" w:rsidRDefault="00C51D72" w:rsidP="00AD3304">
      <w:pPr>
        <w:spacing w:after="0" w:line="240" w:lineRule="auto"/>
        <w:rPr>
          <w:sz w:val="28"/>
          <w:szCs w:val="28"/>
        </w:rPr>
      </w:pPr>
    </w:p>
    <w:p w14:paraId="3D7D77D7" w14:textId="77777777" w:rsidR="00C51D72" w:rsidRDefault="00C51D72" w:rsidP="00AD3304">
      <w:pPr>
        <w:spacing w:after="0" w:line="240" w:lineRule="auto"/>
        <w:rPr>
          <w:b/>
          <w:sz w:val="28"/>
          <w:szCs w:val="28"/>
          <w:u w:val="single"/>
        </w:rPr>
      </w:pPr>
      <w:r w:rsidRPr="00C51D72">
        <w:rPr>
          <w:b/>
          <w:sz w:val="28"/>
          <w:szCs w:val="28"/>
          <w:u w:val="single"/>
        </w:rPr>
        <w:t>Old Business</w:t>
      </w:r>
    </w:p>
    <w:p w14:paraId="3D7D77D8" w14:textId="5488F2B0" w:rsidR="00C51D72" w:rsidRDefault="0043617F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Membership Dan made a motion for the chair to send Mona and Ron a letter thanking them for their service while on this committe</w:t>
      </w:r>
      <w:r w:rsidRPr="00F60BFB">
        <w:rPr>
          <w:sz w:val="28"/>
          <w:szCs w:val="28"/>
        </w:rPr>
        <w:t xml:space="preserve">e.  </w:t>
      </w:r>
      <w:r w:rsidR="00F60BFB" w:rsidRPr="00F60BFB">
        <w:rPr>
          <w:sz w:val="28"/>
          <w:szCs w:val="28"/>
        </w:rPr>
        <w:t xml:space="preserve">Dan </w:t>
      </w:r>
      <w:r w:rsidRPr="00F60BFB">
        <w:rPr>
          <w:sz w:val="28"/>
          <w:szCs w:val="28"/>
        </w:rPr>
        <w:t>made a motion to approve and Brian seconded the motion. Passes.</w:t>
      </w:r>
    </w:p>
    <w:p w14:paraId="3D7D77D9" w14:textId="77777777" w:rsidR="0043617F" w:rsidRDefault="0043617F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Discussion took place </w:t>
      </w:r>
      <w:r w:rsidR="009F3C7E">
        <w:rPr>
          <w:sz w:val="28"/>
          <w:szCs w:val="28"/>
        </w:rPr>
        <w:t xml:space="preserve">on Cattaraugus County their county council will meet later this month. This will be tabled until after their county meeting for approval of members. </w:t>
      </w:r>
    </w:p>
    <w:p w14:paraId="3D7D77DA" w14:textId="77777777" w:rsidR="009F3C7E" w:rsidRDefault="009F3C7E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Allegany had an open At Large position they will need to fill this slot. Bonnie nominated Jeff </w:t>
      </w:r>
      <w:proofErr w:type="gramStart"/>
      <w:r>
        <w:rPr>
          <w:sz w:val="28"/>
          <w:szCs w:val="28"/>
        </w:rPr>
        <w:t>Lucky,</w:t>
      </w:r>
      <w:proofErr w:type="gramEnd"/>
      <w:r>
        <w:rPr>
          <w:sz w:val="28"/>
          <w:szCs w:val="28"/>
        </w:rPr>
        <w:t xml:space="preserve"> he needs to put in an application.</w:t>
      </w:r>
    </w:p>
    <w:p w14:paraId="3D7D77DB" w14:textId="77777777" w:rsidR="009F3C7E" w:rsidRDefault="009F3C7E" w:rsidP="00AD3304">
      <w:pPr>
        <w:spacing w:after="0" w:line="240" w:lineRule="auto"/>
        <w:rPr>
          <w:sz w:val="28"/>
          <w:szCs w:val="28"/>
        </w:rPr>
      </w:pPr>
    </w:p>
    <w:p w14:paraId="3D7D77DC" w14:textId="77777777" w:rsidR="00C51D72" w:rsidRDefault="00C51D72" w:rsidP="00AD3304">
      <w:pPr>
        <w:spacing w:after="0" w:line="240" w:lineRule="auto"/>
        <w:rPr>
          <w:b/>
          <w:sz w:val="28"/>
          <w:szCs w:val="28"/>
          <w:u w:val="single"/>
        </w:rPr>
      </w:pPr>
      <w:r w:rsidRPr="00C51D72">
        <w:rPr>
          <w:b/>
          <w:sz w:val="28"/>
          <w:szCs w:val="28"/>
          <w:u w:val="single"/>
        </w:rPr>
        <w:t>New Business</w:t>
      </w:r>
    </w:p>
    <w:p w14:paraId="3D7D77DD" w14:textId="77777777" w:rsidR="00C11C5F" w:rsidRDefault="009F3C7E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Education committee spoke on how they are spending the money on equipment and trainings. Doug made a motion to approve and Ron seconded it. Passes.</w:t>
      </w:r>
    </w:p>
    <w:p w14:paraId="3D7D77DE" w14:textId="77777777" w:rsidR="009F3C7E" w:rsidRDefault="009F3C7E" w:rsidP="00AD3304">
      <w:pPr>
        <w:spacing w:after="0" w:line="240" w:lineRule="auto"/>
        <w:rPr>
          <w:sz w:val="28"/>
          <w:szCs w:val="28"/>
        </w:rPr>
      </w:pPr>
    </w:p>
    <w:p w14:paraId="3D7D77DF" w14:textId="77777777" w:rsidR="009F3C7E" w:rsidRDefault="009F3C7E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AE Crandall Expansion of Territory</w:t>
      </w:r>
    </w:p>
    <w:p w14:paraId="3D7D77E0" w14:textId="77777777" w:rsidR="009F3C7E" w:rsidRDefault="009F3C7E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Brian made motion to approve. Bill Johnson seconded. Discussion took place.</w:t>
      </w:r>
    </w:p>
    <w:p w14:paraId="3D7D77E1" w14:textId="77777777" w:rsidR="009F3C7E" w:rsidRDefault="009F3C7E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Roll call vote. One </w:t>
      </w:r>
      <w:proofErr w:type="gramStart"/>
      <w:r>
        <w:rPr>
          <w:sz w:val="28"/>
          <w:szCs w:val="28"/>
        </w:rPr>
        <w:t>abstain</w:t>
      </w:r>
      <w:proofErr w:type="gramEnd"/>
      <w:r>
        <w:rPr>
          <w:sz w:val="28"/>
          <w:szCs w:val="28"/>
        </w:rPr>
        <w:t>. 21 yes. It passes.</w:t>
      </w:r>
    </w:p>
    <w:p w14:paraId="3D7D77E2" w14:textId="77777777" w:rsidR="009F3C7E" w:rsidRDefault="009F3C7E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Chautauqua County EMS </w:t>
      </w:r>
      <w:r w:rsidRPr="009F3C7E">
        <w:rPr>
          <w:sz w:val="28"/>
          <w:szCs w:val="28"/>
        </w:rPr>
        <w:t>muni-con conversion</w:t>
      </w:r>
    </w:p>
    <w:p w14:paraId="3D7D77E3" w14:textId="77777777" w:rsidR="009F3C7E" w:rsidRDefault="009F3C7E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Tim </w:t>
      </w:r>
      <w:r w:rsidR="004B2C78">
        <w:rPr>
          <w:sz w:val="28"/>
          <w:szCs w:val="28"/>
        </w:rPr>
        <w:t>Richardson</w:t>
      </w:r>
      <w:r>
        <w:rPr>
          <w:sz w:val="28"/>
          <w:szCs w:val="28"/>
        </w:rPr>
        <w:t xml:space="preserve"> </w:t>
      </w:r>
      <w:r w:rsidR="004B2C78">
        <w:rPr>
          <w:sz w:val="28"/>
          <w:szCs w:val="28"/>
        </w:rPr>
        <w:t>discussion was made on this proposal.</w:t>
      </w:r>
    </w:p>
    <w:p w14:paraId="3D7D77E4" w14:textId="77777777" w:rsidR="004B2C78" w:rsidRDefault="004B2C78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Roll call vote, this proposal needs 16 votes to pass. Vote went as follows: Ayes 11, No 6, and Abstain 4. Proposal does not pass. </w:t>
      </w:r>
    </w:p>
    <w:p w14:paraId="3D7D77E5" w14:textId="77777777" w:rsidR="004B2C78" w:rsidRDefault="004B2C78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Ron mentioned Tim did impressive work on this complex issue.</w:t>
      </w:r>
    </w:p>
    <w:p w14:paraId="3D7D77E6" w14:textId="77777777" w:rsidR="004B2C78" w:rsidRDefault="004B2C78" w:rsidP="00AD3304">
      <w:pPr>
        <w:spacing w:after="0" w:line="240" w:lineRule="auto"/>
        <w:rPr>
          <w:sz w:val="28"/>
          <w:szCs w:val="28"/>
        </w:rPr>
      </w:pPr>
    </w:p>
    <w:p w14:paraId="3D7D77E7" w14:textId="77777777" w:rsidR="004B2C78" w:rsidRDefault="004B2C78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Meeting dates for 2021.</w:t>
      </w:r>
    </w:p>
    <w:p w14:paraId="3D7D77E8" w14:textId="77777777" w:rsidR="004B2C78" w:rsidRDefault="004B2C78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February 3, April 7, June 2, August 4, October </w:t>
      </w:r>
      <w:proofErr w:type="gramStart"/>
      <w:r>
        <w:rPr>
          <w:sz w:val="28"/>
          <w:szCs w:val="28"/>
        </w:rPr>
        <w:t>6</w:t>
      </w:r>
      <w:proofErr w:type="gramEnd"/>
      <w:r>
        <w:rPr>
          <w:sz w:val="28"/>
          <w:szCs w:val="28"/>
        </w:rPr>
        <w:t xml:space="preserve"> and December 1, 2021.</w:t>
      </w:r>
    </w:p>
    <w:p w14:paraId="3D7D77E9" w14:textId="77777777" w:rsidR="004B2C78" w:rsidRPr="009F3C7E" w:rsidRDefault="004B2C78" w:rsidP="00AD3304">
      <w:pPr>
        <w:spacing w:after="0" w:line="240" w:lineRule="auto"/>
        <w:rPr>
          <w:sz w:val="32"/>
          <w:szCs w:val="28"/>
        </w:rPr>
      </w:pPr>
    </w:p>
    <w:p w14:paraId="3D7D77EA" w14:textId="77777777" w:rsidR="00C11C5F" w:rsidRPr="00C11C5F" w:rsidRDefault="00C11C5F" w:rsidP="00AD3304">
      <w:pPr>
        <w:spacing w:after="0" w:line="240" w:lineRule="auto"/>
        <w:rPr>
          <w:b/>
          <w:sz w:val="28"/>
          <w:szCs w:val="28"/>
          <w:u w:val="single"/>
        </w:rPr>
      </w:pPr>
      <w:r w:rsidRPr="00C11C5F">
        <w:rPr>
          <w:b/>
          <w:sz w:val="28"/>
          <w:szCs w:val="28"/>
          <w:u w:val="single"/>
        </w:rPr>
        <w:t>Adjournment</w:t>
      </w:r>
    </w:p>
    <w:p w14:paraId="3D7D77EC" w14:textId="67830911" w:rsidR="00C11C5F" w:rsidRDefault="004B2C78" w:rsidP="00AD3304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Paul</w:t>
      </w:r>
      <w:r w:rsidR="00C11C5F">
        <w:rPr>
          <w:sz w:val="28"/>
          <w:szCs w:val="28"/>
        </w:rPr>
        <w:t xml:space="preserve"> motioned to a</w:t>
      </w:r>
      <w:r>
        <w:rPr>
          <w:sz w:val="28"/>
          <w:szCs w:val="28"/>
        </w:rPr>
        <w:t>djourn, second by Scott</w:t>
      </w:r>
      <w:r w:rsidR="00C11C5F">
        <w:rPr>
          <w:sz w:val="28"/>
          <w:szCs w:val="28"/>
        </w:rPr>
        <w:t xml:space="preserve">. All </w:t>
      </w:r>
      <w:proofErr w:type="gramStart"/>
      <w:r w:rsidR="00FB300A">
        <w:rPr>
          <w:sz w:val="28"/>
          <w:szCs w:val="28"/>
        </w:rPr>
        <w:t>a</w:t>
      </w:r>
      <w:r w:rsidR="00C11C5F">
        <w:rPr>
          <w:sz w:val="28"/>
          <w:szCs w:val="28"/>
        </w:rPr>
        <w:t>ye</w:t>
      </w:r>
      <w:proofErr w:type="gramEnd"/>
      <w:r w:rsidR="00C11C5F">
        <w:rPr>
          <w:sz w:val="28"/>
          <w:szCs w:val="28"/>
        </w:rPr>
        <w:t>.</w:t>
      </w:r>
    </w:p>
    <w:p w14:paraId="3D7D77F7" w14:textId="198F8E9D" w:rsidR="00047FC6" w:rsidRPr="00047FC6" w:rsidRDefault="00C11C5F" w:rsidP="00AD3304">
      <w:pPr>
        <w:spacing w:after="0" w:line="240" w:lineRule="auto"/>
        <w:rPr>
          <w:b/>
          <w:sz w:val="28"/>
          <w:szCs w:val="28"/>
          <w:u w:val="single"/>
        </w:rPr>
      </w:pPr>
      <w:r w:rsidRPr="00C11C5F">
        <w:rPr>
          <w:b/>
          <w:sz w:val="28"/>
          <w:szCs w:val="28"/>
        </w:rPr>
        <w:t>Next meeting</w:t>
      </w:r>
      <w:r w:rsidR="004B2C78">
        <w:rPr>
          <w:sz w:val="28"/>
          <w:szCs w:val="28"/>
        </w:rPr>
        <w:t>: February 3, 2021</w:t>
      </w:r>
      <w:r>
        <w:rPr>
          <w:sz w:val="28"/>
          <w:szCs w:val="28"/>
        </w:rPr>
        <w:t xml:space="preserve"> 6:30 pm sites to be determined.</w:t>
      </w:r>
    </w:p>
    <w:sectPr w:rsidR="00047FC6" w:rsidRPr="00047FC6" w:rsidSect="00AD3304">
      <w:footerReference w:type="default" r:id="rId7"/>
      <w:pgSz w:w="12240" w:h="15840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7D77FA" w14:textId="77777777" w:rsidR="00F4215E" w:rsidRDefault="00F4215E" w:rsidP="00C11C5F">
      <w:pPr>
        <w:spacing w:after="0" w:line="240" w:lineRule="auto"/>
      </w:pPr>
      <w:r>
        <w:separator/>
      </w:r>
    </w:p>
  </w:endnote>
  <w:endnote w:type="continuationSeparator" w:id="0">
    <w:p w14:paraId="3D7D77FB" w14:textId="77777777" w:rsidR="00F4215E" w:rsidRDefault="00F4215E" w:rsidP="00C11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D77FC" w14:textId="6F25F289" w:rsidR="00C11C5F" w:rsidRDefault="00C11C5F" w:rsidP="00F60B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7D77F8" w14:textId="77777777" w:rsidR="00F4215E" w:rsidRDefault="00F4215E" w:rsidP="00C11C5F">
      <w:pPr>
        <w:spacing w:after="0" w:line="240" w:lineRule="auto"/>
      </w:pPr>
      <w:r>
        <w:separator/>
      </w:r>
    </w:p>
  </w:footnote>
  <w:footnote w:type="continuationSeparator" w:id="0">
    <w:p w14:paraId="3D7D77F9" w14:textId="77777777" w:rsidR="00F4215E" w:rsidRDefault="00F4215E" w:rsidP="00C11C5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rIwMLM0MzMzNzdS0lEKTi0uzszPAykwrAUAapofDSwAAAA="/>
  </w:docVars>
  <w:rsids>
    <w:rsidRoot w:val="00AD3304"/>
    <w:rsid w:val="00047FC6"/>
    <w:rsid w:val="00063515"/>
    <w:rsid w:val="00070E66"/>
    <w:rsid w:val="000B43AC"/>
    <w:rsid w:val="00117D50"/>
    <w:rsid w:val="0022748C"/>
    <w:rsid w:val="00264954"/>
    <w:rsid w:val="003B7570"/>
    <w:rsid w:val="0043617F"/>
    <w:rsid w:val="004B2C78"/>
    <w:rsid w:val="005161B2"/>
    <w:rsid w:val="00520E1F"/>
    <w:rsid w:val="0069269B"/>
    <w:rsid w:val="006E41C1"/>
    <w:rsid w:val="008E2DF4"/>
    <w:rsid w:val="009979E1"/>
    <w:rsid w:val="009F3C7E"/>
    <w:rsid w:val="00A369FE"/>
    <w:rsid w:val="00AD3304"/>
    <w:rsid w:val="00C11C5F"/>
    <w:rsid w:val="00C51D72"/>
    <w:rsid w:val="00CF1059"/>
    <w:rsid w:val="00DB26A9"/>
    <w:rsid w:val="00F4215E"/>
    <w:rsid w:val="00F60BFB"/>
    <w:rsid w:val="00FB3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D778D"/>
  <w15:chartTrackingRefBased/>
  <w15:docId w15:val="{797C8BBE-4B96-482C-B37C-CE0B8358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330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11C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C5F"/>
  </w:style>
  <w:style w:type="paragraph" w:styleId="Footer">
    <w:name w:val="footer"/>
    <w:basedOn w:val="Normal"/>
    <w:link w:val="FooterChar"/>
    <w:uiPriority w:val="99"/>
    <w:unhideWhenUsed/>
    <w:rsid w:val="00C11C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C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about:blank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792</Words>
  <Characters>3343</Characters>
  <Application>Microsoft Office Word</Application>
  <DocSecurity>0</DocSecurity>
  <Lines>835</Lines>
  <Paragraphs>5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hy button</dc:creator>
  <cp:keywords/>
  <dc:description/>
  <cp:lastModifiedBy>Alicia Broadbent</cp:lastModifiedBy>
  <cp:revision>9</cp:revision>
  <dcterms:created xsi:type="dcterms:W3CDTF">2021-01-10T21:50:00Z</dcterms:created>
  <dcterms:modified xsi:type="dcterms:W3CDTF">2021-01-28T16:00:00Z</dcterms:modified>
</cp:coreProperties>
</file>